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2E7DB9" w:rsidRDefault="007A75E9">
      <w:pPr>
        <w:spacing w:before="240" w:after="240"/>
      </w:pPr>
      <w:r>
        <w:t>Lip Flip.Article.New Beauty and Wellness.KA</w:t>
      </w:r>
    </w:p>
    <w:p w14:paraId="00000002" w14:textId="77777777" w:rsidR="002E7DB9" w:rsidRDefault="007A75E9">
      <w:pPr>
        <w:spacing w:before="240" w:after="240"/>
      </w:pPr>
      <w:r>
        <w:t>/lip flip Botox</w:t>
      </w:r>
    </w:p>
    <w:p w14:paraId="00000003" w14:textId="77777777" w:rsidR="002E7DB9" w:rsidRDefault="007A75E9">
      <w:pPr>
        <w:spacing w:before="240" w:after="240"/>
      </w:pPr>
      <w:r>
        <w:t>KW: lip flip</w:t>
      </w:r>
    </w:p>
    <w:p w14:paraId="00000004" w14:textId="1304272C" w:rsidR="002E7DB9" w:rsidRDefault="007A75E9">
      <w:pPr>
        <w:spacing w:before="240" w:after="240"/>
      </w:pPr>
      <w:r>
        <w:t xml:space="preserve">Meta: Lip flip uses Botox as an affordable way to enhance the appearance </w:t>
      </w:r>
      <w:r w:rsidR="00915BCF">
        <w:t>of</w:t>
      </w:r>
      <w:r>
        <w:t xml:space="preserve"> a fuller-looking upper lip. Learn if lip flip is the right Botox procedure for you.</w:t>
      </w:r>
    </w:p>
    <w:p w14:paraId="00000005" w14:textId="68229F4C" w:rsidR="002E7DB9" w:rsidRDefault="007A75E9">
      <w:pPr>
        <w:spacing w:before="240" w:after="240"/>
      </w:pPr>
      <w:r>
        <w:t xml:space="preserve">Lip Flip </w:t>
      </w:r>
      <w:r w:rsidR="00915BCF">
        <w:t xml:space="preserve">with </w:t>
      </w:r>
      <w:r>
        <w:t>Botox Injections</w:t>
      </w:r>
      <w:r w:rsidR="00915BCF">
        <w:t xml:space="preserve"> | For a</w:t>
      </w:r>
      <w:r>
        <w:t xml:space="preserve"> F</w:t>
      </w:r>
      <w:r w:rsidR="00915BCF">
        <w:t>u</w:t>
      </w:r>
      <w:r>
        <w:t>ller Upper Lip</w:t>
      </w:r>
    </w:p>
    <w:p w14:paraId="00000006" w14:textId="1B98405C" w:rsidR="002E7DB9" w:rsidRDefault="007A75E9">
      <w:pPr>
        <w:spacing w:before="240" w:after="240"/>
      </w:pPr>
      <w:r>
        <w:t xml:space="preserve">A lip flip is </w:t>
      </w:r>
      <w:r w:rsidR="00915BCF">
        <w:t xml:space="preserve">the newest trend for </w:t>
      </w:r>
      <w:proofErr w:type="spellStart"/>
      <w:r w:rsidR="00915BCF">
        <w:t>acheiving</w:t>
      </w:r>
      <w:proofErr w:type="spellEnd"/>
      <w:r>
        <w:t xml:space="preserve"> a ful</w:t>
      </w:r>
      <w:r>
        <w:t>l, natural-looking upper l</w:t>
      </w:r>
      <w:r w:rsidR="00915BCF">
        <w:t>i</w:t>
      </w:r>
      <w:r>
        <w:t xml:space="preserve">p. Unlike other lip injections that utilize dermal fillers, a simple lip flap uses a tiny amount of Botox to achieve an enhanced appearance. </w:t>
      </w:r>
      <w:r w:rsidR="00915BCF">
        <w:t>Continue reading to hear</w:t>
      </w:r>
      <w:r>
        <w:t xml:space="preserve"> more about the lip flip procedure and discover if this Botox lip inject</w:t>
      </w:r>
      <w:r>
        <w:t>ions method is right for you.</w:t>
      </w:r>
    </w:p>
    <w:p w14:paraId="00000007" w14:textId="77777777" w:rsidR="002E7DB9" w:rsidRDefault="007A75E9">
      <w:pPr>
        <w:spacing w:before="240" w:after="240"/>
      </w:pPr>
      <w:r>
        <w:t>How Does a Lip Flip Work?</w:t>
      </w:r>
    </w:p>
    <w:p w14:paraId="00000008" w14:textId="77777777" w:rsidR="002E7DB9" w:rsidRDefault="007A75E9">
      <w:pPr>
        <w:spacing w:before="240" w:after="240"/>
      </w:pPr>
      <w:r>
        <w:t>A lip flip involved injecting a small amount of Botox into the middle of the upper lip, more commonly known as the Cupid’s bow. Botox is injected into the corners of the mouth or the “orbicularis oris</w:t>
      </w:r>
      <w:r>
        <w:t>,” or a circular muscle that acts like a purse string.</w:t>
      </w:r>
    </w:p>
    <w:p w14:paraId="00000009" w14:textId="4EF86480" w:rsidR="002E7DB9" w:rsidRDefault="007A75E9">
      <w:pPr>
        <w:spacing w:before="240" w:after="240"/>
      </w:pPr>
      <w:r w:rsidRPr="00915BCF">
        <w:rPr>
          <w:u w:val="single"/>
        </w:rPr>
        <w:t>Botox is a neuromodulator that relaxes the muscles of the mouth</w:t>
      </w:r>
      <w:r>
        <w:t>. When used during lip augmentation, Botox relaxes the muscles around the lips, causing the upper lip to unfurl upward and outward. This r</w:t>
      </w:r>
      <w:r>
        <w:t xml:space="preserve">esults in </w:t>
      </w:r>
      <w:r w:rsidR="00915BCF">
        <w:t>a fuller</w:t>
      </w:r>
      <w:r>
        <w:t>-looking upper lip for a perfectly enhanced mouth.</w:t>
      </w:r>
    </w:p>
    <w:p w14:paraId="0000000A" w14:textId="77777777" w:rsidR="002E7DB9" w:rsidRDefault="007A75E9">
      <w:pPr>
        <w:spacing w:before="240" w:after="240"/>
      </w:pPr>
      <w:r>
        <w:t>Lip Flip Results*</w:t>
      </w:r>
    </w:p>
    <w:p w14:paraId="0000000B" w14:textId="2B12C294" w:rsidR="002E7DB9" w:rsidRDefault="007A75E9">
      <w:pPr>
        <w:spacing w:before="240" w:after="240"/>
      </w:pPr>
      <w:r>
        <w:t xml:space="preserve">Results of a lip flip result begin to show within a few days after the lip injection procedure. The full effects of the lip enhancements are visible within 7 to 10 </w:t>
      </w:r>
      <w:r>
        <w:t xml:space="preserve">days. Botox injections tend to last for 3 to 4 months. </w:t>
      </w:r>
      <w:r w:rsidR="00915BCF">
        <w:t>Suppose patients are happy with their lip flip results. In that case</w:t>
      </w:r>
      <w:r>
        <w:t>, they will have to have the procedure done again in the future to continue enjoying the results</w:t>
      </w:r>
      <w:r w:rsidR="00915BCF">
        <w:t>.</w:t>
      </w:r>
      <w:r>
        <w:t xml:space="preserve"> As with all cosmetic procedures, exp</w:t>
      </w:r>
      <w:r>
        <w:t>eriences may vary.*</w:t>
      </w:r>
    </w:p>
    <w:p w14:paraId="4EA05124" w14:textId="6865C895" w:rsidR="00915BCF" w:rsidRDefault="00915BCF">
      <w:pPr>
        <w:spacing w:before="240" w:after="240"/>
      </w:pPr>
      <w:r w:rsidRPr="00915BCF">
        <w:rPr>
          <w:highlight w:val="yellow"/>
        </w:rPr>
        <w:t xml:space="preserve">Insert 1 </w:t>
      </w:r>
      <w:proofErr w:type="spellStart"/>
      <w:r w:rsidRPr="00915BCF">
        <w:rPr>
          <w:highlight w:val="yellow"/>
        </w:rPr>
        <w:t>ba</w:t>
      </w:r>
      <w:proofErr w:type="spellEnd"/>
      <w:r w:rsidRPr="00915BCF">
        <w:rPr>
          <w:highlight w:val="yellow"/>
        </w:rPr>
        <w:t xml:space="preserve"> of a </w:t>
      </w:r>
      <w:proofErr w:type="spellStart"/>
      <w:r w:rsidRPr="00915BCF">
        <w:rPr>
          <w:highlight w:val="yellow"/>
        </w:rPr>
        <w:t>botox</w:t>
      </w:r>
      <w:proofErr w:type="spellEnd"/>
      <w:r w:rsidRPr="00915BCF">
        <w:rPr>
          <w:highlight w:val="yellow"/>
        </w:rPr>
        <w:t xml:space="preserve"> lip flip</w:t>
      </w:r>
    </w:p>
    <w:p w14:paraId="23CCF943" w14:textId="3C403D7D" w:rsidR="00915BCF" w:rsidRPr="00915BCF" w:rsidRDefault="00915BCF" w:rsidP="00915BCF">
      <w:pPr>
        <w:spacing w:before="240" w:after="240"/>
        <w:jc w:val="right"/>
        <w:rPr>
          <w:u w:val="single"/>
        </w:rPr>
      </w:pPr>
      <w:r w:rsidRPr="00915BCF">
        <w:rPr>
          <w:u w:val="single"/>
        </w:rPr>
        <w:t>See more Botox before and after results &gt;&gt;</w:t>
      </w:r>
    </w:p>
    <w:p w14:paraId="0000000C" w14:textId="77777777" w:rsidR="002E7DB9" w:rsidRDefault="007A75E9">
      <w:pPr>
        <w:spacing w:before="240" w:after="240"/>
      </w:pPr>
      <w:r>
        <w:t>Lip Flip Risks and Side Effects</w:t>
      </w:r>
    </w:p>
    <w:p w14:paraId="0000000D" w14:textId="77777777" w:rsidR="002E7DB9" w:rsidRDefault="007A75E9">
      <w:pPr>
        <w:spacing w:before="240" w:after="240"/>
      </w:pPr>
      <w:r>
        <w:t>Lip flips with Botox are a safe and non-invasive way to enhance a more attractive pout. Adverse events are rare for almost all patients. After the lip augmentation, the patient may experience mild side ef</w:t>
      </w:r>
      <w:r>
        <w:t>fects like bruising or swelling near the injection site. The side effects are temporary and resolve themselves in just a few days. The best way to avoid risks or side effects is to choose a skilled injection specialist to conduct the lip flip procedure.</w:t>
      </w:r>
    </w:p>
    <w:p w14:paraId="0000000E" w14:textId="77777777" w:rsidR="002E7DB9" w:rsidRDefault="007A75E9">
      <w:pPr>
        <w:spacing w:before="240"/>
        <w:rPr>
          <w:color w:val="0E101A"/>
        </w:rPr>
      </w:pPr>
      <w:r>
        <w:rPr>
          <w:color w:val="0E101A"/>
        </w:rPr>
        <w:lastRenderedPageBreak/>
        <w:t>Bo</w:t>
      </w:r>
      <w:r>
        <w:rPr>
          <w:color w:val="0E101A"/>
        </w:rPr>
        <w:t>tox Lip Flip Vs. Dermal Fillers</w:t>
      </w:r>
    </w:p>
    <w:p w14:paraId="0000000F" w14:textId="0783AD9E" w:rsidR="002E7DB9" w:rsidRDefault="007A75E9">
      <w:pPr>
        <w:spacing w:before="240"/>
        <w:rPr>
          <w:color w:val="0E101A"/>
        </w:rPr>
      </w:pPr>
      <w:r w:rsidRPr="00915BCF">
        <w:rPr>
          <w:color w:val="0E101A"/>
          <w:u w:val="single"/>
        </w:rPr>
        <w:t>Dermal fillers are a regular treatment for lip injections.</w:t>
      </w:r>
      <w:r>
        <w:rPr>
          <w:color w:val="0E101A"/>
        </w:rPr>
        <w:t xml:space="preserve"> As the name implies, fillers are volumizing substances. Each help plump the lips by adding volume. Botox, on the other hand, does not add volume to the lips. Instead</w:t>
      </w:r>
      <w:r>
        <w:rPr>
          <w:color w:val="0E101A"/>
        </w:rPr>
        <w:t>, it relaxes muscles near the lip to flip the upper lip up, making it look fuller.</w:t>
      </w:r>
    </w:p>
    <w:p w14:paraId="61A84BA1" w14:textId="120E47EA" w:rsidR="00915BCF" w:rsidRPr="00915BCF" w:rsidRDefault="00915BCF" w:rsidP="00915BCF">
      <w:pPr>
        <w:spacing w:before="240"/>
        <w:jc w:val="right"/>
        <w:rPr>
          <w:color w:val="0E101A"/>
          <w:u w:val="single"/>
        </w:rPr>
      </w:pPr>
      <w:r w:rsidRPr="00915BCF">
        <w:rPr>
          <w:color w:val="0E101A"/>
          <w:u w:val="single"/>
        </w:rPr>
        <w:t xml:space="preserve">Related article: </w:t>
      </w:r>
      <w:proofErr w:type="spellStart"/>
      <w:r w:rsidRPr="00915BCF">
        <w:rPr>
          <w:color w:val="0E101A"/>
          <w:u w:val="single"/>
        </w:rPr>
        <w:t>Juvederm</w:t>
      </w:r>
      <w:proofErr w:type="spellEnd"/>
      <w:r w:rsidRPr="00915BCF">
        <w:rPr>
          <w:color w:val="0E101A"/>
          <w:u w:val="single"/>
        </w:rPr>
        <w:t xml:space="preserve"> before and after &gt;&gt;</w:t>
      </w:r>
    </w:p>
    <w:p w14:paraId="00000010" w14:textId="77777777" w:rsidR="002E7DB9" w:rsidRDefault="007A75E9">
      <w:pPr>
        <w:spacing w:before="240"/>
        <w:rPr>
          <w:color w:val="0E101A"/>
        </w:rPr>
      </w:pPr>
      <w:r>
        <w:rPr>
          <w:color w:val="0E101A"/>
        </w:rPr>
        <w:t>Botox lip flips are most suitable for individuals who:</w:t>
      </w:r>
      <w:r>
        <w:rPr>
          <w:color w:val="0E101A"/>
        </w:rPr>
        <w:br/>
      </w:r>
    </w:p>
    <w:p w14:paraId="00000011" w14:textId="77777777" w:rsidR="002E7DB9" w:rsidRDefault="007A75E9">
      <w:pPr>
        <w:numPr>
          <w:ilvl w:val="0"/>
          <w:numId w:val="1"/>
        </w:numPr>
        <w:rPr>
          <w:color w:val="0E101A"/>
        </w:rPr>
      </w:pPr>
      <w:r>
        <w:rPr>
          <w:color w:val="0E101A"/>
        </w:rPr>
        <w:t>Desire a subtle, natural-looking pout</w:t>
      </w:r>
    </w:p>
    <w:p w14:paraId="00000012" w14:textId="77777777" w:rsidR="002E7DB9" w:rsidRDefault="007A75E9">
      <w:pPr>
        <w:numPr>
          <w:ilvl w:val="0"/>
          <w:numId w:val="1"/>
        </w:numPr>
        <w:rPr>
          <w:color w:val="0E101A"/>
        </w:rPr>
      </w:pPr>
      <w:r>
        <w:rPr>
          <w:color w:val="0E101A"/>
        </w:rPr>
        <w:t>Want full lips without dermal fillers</w:t>
      </w:r>
    </w:p>
    <w:p w14:paraId="00000013" w14:textId="77777777" w:rsidR="002E7DB9" w:rsidRDefault="007A75E9">
      <w:pPr>
        <w:numPr>
          <w:ilvl w:val="0"/>
          <w:numId w:val="1"/>
        </w:numPr>
        <w:rPr>
          <w:color w:val="0E101A"/>
        </w:rPr>
      </w:pPr>
      <w:r>
        <w:rPr>
          <w:color w:val="0E101A"/>
        </w:rPr>
        <w:t>Want a less “gummy” smile</w:t>
      </w:r>
    </w:p>
    <w:p w14:paraId="00000014" w14:textId="77777777" w:rsidR="002E7DB9" w:rsidRDefault="007A75E9">
      <w:pPr>
        <w:numPr>
          <w:ilvl w:val="0"/>
          <w:numId w:val="1"/>
        </w:numPr>
        <w:rPr>
          <w:color w:val="0E101A"/>
        </w:rPr>
      </w:pPr>
      <w:r>
        <w:rPr>
          <w:color w:val="0E101A"/>
        </w:rPr>
        <w:t>Desire the cove</w:t>
      </w:r>
      <w:r>
        <w:rPr>
          <w:color w:val="0E101A"/>
        </w:rPr>
        <w:t>ted “pouty” mouth without additional volume</w:t>
      </w:r>
    </w:p>
    <w:p w14:paraId="00000015" w14:textId="77777777" w:rsidR="002E7DB9" w:rsidRDefault="007A75E9">
      <w:pPr>
        <w:numPr>
          <w:ilvl w:val="0"/>
          <w:numId w:val="1"/>
        </w:numPr>
        <w:rPr>
          <w:color w:val="0E101A"/>
        </w:rPr>
      </w:pPr>
      <w:r>
        <w:rPr>
          <w:color w:val="0E101A"/>
        </w:rPr>
        <w:t>Have upper lips that are not visible when they smile</w:t>
      </w:r>
    </w:p>
    <w:p w14:paraId="00000016" w14:textId="77777777" w:rsidR="002E7DB9" w:rsidRDefault="007A75E9">
      <w:pPr>
        <w:numPr>
          <w:ilvl w:val="0"/>
          <w:numId w:val="1"/>
        </w:numPr>
        <w:rPr>
          <w:color w:val="0E101A"/>
        </w:rPr>
      </w:pPr>
      <w:r>
        <w:rPr>
          <w:color w:val="0E101A"/>
        </w:rPr>
        <w:t>Want a temporary lip augmentation</w:t>
      </w:r>
    </w:p>
    <w:p w14:paraId="00000017" w14:textId="1DE9B522" w:rsidR="002E7DB9" w:rsidRDefault="007A75E9">
      <w:pPr>
        <w:numPr>
          <w:ilvl w:val="0"/>
          <w:numId w:val="1"/>
        </w:numPr>
        <w:spacing w:after="240"/>
        <w:rPr>
          <w:color w:val="0E101A"/>
        </w:rPr>
      </w:pPr>
      <w:r>
        <w:rPr>
          <w:color w:val="0E101A"/>
        </w:rPr>
        <w:t xml:space="preserve">Need a more affordable option </w:t>
      </w:r>
      <w:r w:rsidR="00915BCF">
        <w:rPr>
          <w:color w:val="0E101A"/>
        </w:rPr>
        <w:t>than</w:t>
      </w:r>
      <w:r>
        <w:rPr>
          <w:color w:val="0E101A"/>
        </w:rPr>
        <w:t xml:space="preserve"> dermal fillers </w:t>
      </w:r>
    </w:p>
    <w:p w14:paraId="00000018" w14:textId="77777777" w:rsidR="002E7DB9" w:rsidRDefault="007A75E9">
      <w:pPr>
        <w:spacing w:before="240" w:after="240"/>
      </w:pPr>
      <w:r>
        <w:t>Lip Flip Near Me</w:t>
      </w:r>
    </w:p>
    <w:p w14:paraId="00000019" w14:textId="429A0093" w:rsidR="002E7DB9" w:rsidRDefault="007A75E9">
      <w:pPr>
        <w:spacing w:before="240" w:after="240"/>
      </w:pPr>
      <w:r>
        <w:t>The lip flip procedure is a skill-sensitive procedure. It i</w:t>
      </w:r>
      <w:r>
        <w:t xml:space="preserve">s </w:t>
      </w:r>
      <w:r w:rsidR="00915BCF">
        <w:t>essential</w:t>
      </w:r>
      <w:r>
        <w:t xml:space="preserve"> to find the most skilled, reputable provider with ample experience in performing lip injections using Botox. For those individuals, schedule a complimentary consultation with </w:t>
      </w:r>
      <w:r w:rsidRPr="007A75E9">
        <w:rPr>
          <w:u w:val="single"/>
        </w:rPr>
        <w:t>New Beauty and Wellness</w:t>
      </w:r>
      <w:r>
        <w:t>. Call us at 203-883-5112 or reach out to us o</w:t>
      </w:r>
      <w:r>
        <w:t>nline to learn more about the lip flip and achieve a perfectly enhanced mouth.</w:t>
      </w:r>
    </w:p>
    <w:p w14:paraId="0000001A" w14:textId="77777777" w:rsidR="002E7DB9" w:rsidRDefault="002E7DB9"/>
    <w:sectPr w:rsidR="002E7DB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B47B97"/>
    <w:multiLevelType w:val="multilevel"/>
    <w:tmpl w:val="30B26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TA0tTAzNDO0tLBQ0lEKTi0uzszPAykwrAUAarM6+SwAAAA="/>
  </w:docVars>
  <w:rsids>
    <w:rsidRoot w:val="002E7DB9"/>
    <w:rsid w:val="002E7DB9"/>
    <w:rsid w:val="007A75E9"/>
    <w:rsid w:val="00915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B46D1"/>
  <w15:docId w15:val="{89B0E53D-D0E0-47EF-8AB6-B23F5FC3F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85</Words>
  <Characters>2777</Characters>
  <Application>Microsoft Office Word</Application>
  <DocSecurity>0</DocSecurity>
  <Lines>51</Lines>
  <Paragraphs>31</Paragraphs>
  <ScaleCrop>false</ScaleCrop>
  <Company/>
  <LinksUpToDate>false</LinksUpToDate>
  <CharactersWithSpaces>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1-28T20:42:00Z</dcterms:created>
  <dcterms:modified xsi:type="dcterms:W3CDTF">2021-01-28T20:48:00Z</dcterms:modified>
</cp:coreProperties>
</file>